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b41b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0fd62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3d544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48363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dedf405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934763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3e29ad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952e20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22:59:00Z</dcterms:created>
  <dcterms:modified xsi:type="dcterms:W3CDTF">2022-01-19T22:59:00Z</dcterms:modified>
</cp:coreProperties>
</file>